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9D703" w14:textId="6C044F5C" w:rsidR="00EE0F24" w:rsidRPr="00EE0F24" w:rsidRDefault="00EE0F24" w:rsidP="00EE0F24">
      <w:pPr>
        <w:bidi/>
        <w:jc w:val="center"/>
        <w:rPr>
          <w:rFonts w:cs="B Titr"/>
        </w:rPr>
      </w:pPr>
      <w:r>
        <w:rPr>
          <w:rFonts w:cs="B Titr" w:hint="cs"/>
          <w:rtl/>
        </w:rPr>
        <w:t>مقالات مستخرج از رساله دکتری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612"/>
        <w:gridCol w:w="3161"/>
        <w:gridCol w:w="1962"/>
        <w:gridCol w:w="3299"/>
        <w:gridCol w:w="450"/>
        <w:gridCol w:w="409"/>
        <w:gridCol w:w="1162"/>
        <w:gridCol w:w="1923"/>
        <w:gridCol w:w="1412"/>
      </w:tblGrid>
      <w:tr w:rsidR="00301857" w14:paraId="7ADCF62C" w14:textId="77777777" w:rsidTr="00301857">
        <w:trPr>
          <w:trHeight w:val="340"/>
        </w:trPr>
        <w:tc>
          <w:tcPr>
            <w:tcW w:w="612" w:type="dxa"/>
            <w:vMerge w:val="restart"/>
            <w:shd w:val="clear" w:color="auto" w:fill="D0CECE" w:themeFill="background2" w:themeFillShade="E6"/>
            <w:vAlign w:val="center"/>
          </w:tcPr>
          <w:p w14:paraId="452DF3AB" w14:textId="7BD16504" w:rsidR="00301857" w:rsidRPr="00F67CA7" w:rsidRDefault="00301857" w:rsidP="0030185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67CA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161" w:type="dxa"/>
            <w:vMerge w:val="restart"/>
            <w:shd w:val="clear" w:color="auto" w:fill="D0CECE" w:themeFill="background2" w:themeFillShade="E6"/>
            <w:vAlign w:val="center"/>
          </w:tcPr>
          <w:p w14:paraId="7EB62FD0" w14:textId="77777777" w:rsidR="00301857" w:rsidRPr="00F67CA7" w:rsidRDefault="00301857" w:rsidP="002722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67CA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1962" w:type="dxa"/>
            <w:vMerge w:val="restart"/>
            <w:shd w:val="clear" w:color="auto" w:fill="D0CECE" w:themeFill="background2" w:themeFillShade="E6"/>
            <w:vAlign w:val="center"/>
          </w:tcPr>
          <w:p w14:paraId="0EE9C250" w14:textId="5E8DBDC6" w:rsidR="00301857" w:rsidRPr="00F67CA7" w:rsidRDefault="00301857" w:rsidP="002722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67CA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یسندگان</w:t>
            </w:r>
          </w:p>
        </w:tc>
        <w:tc>
          <w:tcPr>
            <w:tcW w:w="5320" w:type="dxa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8D02CB6" w14:textId="1B8D77A3" w:rsidR="00301857" w:rsidRPr="00F67CA7" w:rsidRDefault="00301857" w:rsidP="002722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67CA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خصات مجله</w:t>
            </w:r>
          </w:p>
        </w:tc>
        <w:tc>
          <w:tcPr>
            <w:tcW w:w="1923" w:type="dxa"/>
            <w:vMerge w:val="restart"/>
            <w:shd w:val="clear" w:color="auto" w:fill="D0CECE" w:themeFill="background2" w:themeFillShade="E6"/>
            <w:vAlign w:val="center"/>
          </w:tcPr>
          <w:p w14:paraId="25501E0E" w14:textId="762A278B" w:rsidR="00301857" w:rsidRPr="00F67CA7" w:rsidRDefault="00301857" w:rsidP="002722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67CA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یسنده مسوول مقاله</w:t>
            </w:r>
          </w:p>
        </w:tc>
        <w:tc>
          <w:tcPr>
            <w:tcW w:w="1412" w:type="dxa"/>
            <w:vMerge w:val="restart"/>
            <w:shd w:val="clear" w:color="auto" w:fill="D0CECE" w:themeFill="background2" w:themeFillShade="E6"/>
            <w:vAlign w:val="center"/>
          </w:tcPr>
          <w:p w14:paraId="0D9DD40F" w14:textId="5CCC5A72" w:rsidR="00301857" w:rsidRPr="00F67CA7" w:rsidRDefault="00301857" w:rsidP="002722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67CA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ضعیت مقاله(چاپ یا پذیرش)</w:t>
            </w:r>
          </w:p>
        </w:tc>
      </w:tr>
      <w:tr w:rsidR="00301857" w14:paraId="273A7949" w14:textId="77777777" w:rsidTr="00301857">
        <w:trPr>
          <w:trHeight w:val="370"/>
        </w:trPr>
        <w:tc>
          <w:tcPr>
            <w:tcW w:w="612" w:type="dxa"/>
            <w:vMerge/>
            <w:vAlign w:val="center"/>
          </w:tcPr>
          <w:p w14:paraId="3C5C4679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61" w:type="dxa"/>
            <w:vMerge/>
            <w:vAlign w:val="center"/>
          </w:tcPr>
          <w:p w14:paraId="732B489E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dxa"/>
            <w:vMerge/>
            <w:vAlign w:val="center"/>
          </w:tcPr>
          <w:p w14:paraId="3B086BD2" w14:textId="1B4CFA4E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299" w:type="dxa"/>
            <w:shd w:val="clear" w:color="auto" w:fill="D0CECE" w:themeFill="background2" w:themeFillShade="E6"/>
            <w:vAlign w:val="center"/>
          </w:tcPr>
          <w:p w14:paraId="20CCB800" w14:textId="17E527FC" w:rsidR="00301857" w:rsidRPr="00F67CA7" w:rsidRDefault="00301857" w:rsidP="002722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67CA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مجله</w:t>
            </w:r>
          </w:p>
        </w:tc>
        <w:tc>
          <w:tcPr>
            <w:tcW w:w="450" w:type="dxa"/>
            <w:shd w:val="clear" w:color="auto" w:fill="D0CECE" w:themeFill="background2" w:themeFillShade="E6"/>
            <w:vAlign w:val="center"/>
          </w:tcPr>
          <w:p w14:paraId="2630022C" w14:textId="44095607" w:rsidR="00301857" w:rsidRPr="00C235FA" w:rsidRDefault="00301857" w:rsidP="00272282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C235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F</w:t>
            </w:r>
          </w:p>
        </w:tc>
        <w:tc>
          <w:tcPr>
            <w:tcW w:w="409" w:type="dxa"/>
            <w:shd w:val="clear" w:color="auto" w:fill="D0CECE" w:themeFill="background2" w:themeFillShade="E6"/>
            <w:vAlign w:val="center"/>
          </w:tcPr>
          <w:p w14:paraId="6A1B465A" w14:textId="32DFEE7B" w:rsidR="00301857" w:rsidRPr="00C235FA" w:rsidRDefault="00301857" w:rsidP="00272282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C235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Q</w:t>
            </w:r>
          </w:p>
        </w:tc>
        <w:tc>
          <w:tcPr>
            <w:tcW w:w="1162" w:type="dxa"/>
            <w:shd w:val="clear" w:color="auto" w:fill="D0CECE" w:themeFill="background2" w:themeFillShade="E6"/>
            <w:vAlign w:val="center"/>
          </w:tcPr>
          <w:p w14:paraId="509866E3" w14:textId="04833F97" w:rsidR="00301857" w:rsidRPr="00C235FA" w:rsidRDefault="00301857" w:rsidP="00272282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proofErr w:type="gramStart"/>
            <w:r w:rsidRPr="00C235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SI,ISC,..</w:t>
            </w:r>
            <w:proofErr w:type="gramEnd"/>
          </w:p>
        </w:tc>
        <w:tc>
          <w:tcPr>
            <w:tcW w:w="1923" w:type="dxa"/>
            <w:vMerge/>
            <w:vAlign w:val="center"/>
          </w:tcPr>
          <w:p w14:paraId="722C6517" w14:textId="51F5750D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vMerge/>
            <w:vAlign w:val="center"/>
          </w:tcPr>
          <w:p w14:paraId="2C2F2210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301857" w14:paraId="66E607A0" w14:textId="77777777" w:rsidTr="00301857">
        <w:tc>
          <w:tcPr>
            <w:tcW w:w="612" w:type="dxa"/>
            <w:vAlign w:val="center"/>
          </w:tcPr>
          <w:p w14:paraId="09DCF511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61" w:type="dxa"/>
            <w:vAlign w:val="center"/>
          </w:tcPr>
          <w:p w14:paraId="00886DBB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dxa"/>
            <w:vAlign w:val="center"/>
          </w:tcPr>
          <w:p w14:paraId="7CB2430C" w14:textId="2214518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299" w:type="dxa"/>
            <w:vAlign w:val="center"/>
          </w:tcPr>
          <w:p w14:paraId="5DC31433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08B2849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76836B6B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14:paraId="155E4C07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3" w:type="dxa"/>
            <w:vAlign w:val="center"/>
          </w:tcPr>
          <w:p w14:paraId="1FEAD7A6" w14:textId="35A851FE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vAlign w:val="center"/>
          </w:tcPr>
          <w:p w14:paraId="0F5FBD18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301857" w14:paraId="106B4021" w14:textId="77777777" w:rsidTr="00301857">
        <w:tc>
          <w:tcPr>
            <w:tcW w:w="612" w:type="dxa"/>
            <w:vAlign w:val="center"/>
          </w:tcPr>
          <w:p w14:paraId="21BF7106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61" w:type="dxa"/>
            <w:vAlign w:val="center"/>
          </w:tcPr>
          <w:p w14:paraId="3FF723BA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dxa"/>
            <w:vAlign w:val="center"/>
          </w:tcPr>
          <w:p w14:paraId="485FBC3C" w14:textId="5082AB6C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299" w:type="dxa"/>
            <w:vAlign w:val="center"/>
          </w:tcPr>
          <w:p w14:paraId="1BC52776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3DD7CAF0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1B6DC674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14:paraId="1EE30338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3" w:type="dxa"/>
            <w:vAlign w:val="center"/>
          </w:tcPr>
          <w:p w14:paraId="75878F4A" w14:textId="254338B3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vAlign w:val="center"/>
          </w:tcPr>
          <w:p w14:paraId="6C90F747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301857" w14:paraId="4B9322D3" w14:textId="77777777" w:rsidTr="00301857">
        <w:tc>
          <w:tcPr>
            <w:tcW w:w="612" w:type="dxa"/>
            <w:vAlign w:val="center"/>
          </w:tcPr>
          <w:p w14:paraId="7D87E3AA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61" w:type="dxa"/>
            <w:vAlign w:val="center"/>
          </w:tcPr>
          <w:p w14:paraId="4EB0D924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dxa"/>
            <w:vAlign w:val="center"/>
          </w:tcPr>
          <w:p w14:paraId="6135DB01" w14:textId="3F58DA05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299" w:type="dxa"/>
            <w:vAlign w:val="center"/>
          </w:tcPr>
          <w:p w14:paraId="6A1FA514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1A8D55D2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0CBD95A4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14:paraId="7F833E78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3" w:type="dxa"/>
            <w:vAlign w:val="center"/>
          </w:tcPr>
          <w:p w14:paraId="5B0CE9CC" w14:textId="2134BEAA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vAlign w:val="center"/>
          </w:tcPr>
          <w:p w14:paraId="197228C7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301857" w14:paraId="457F5BE3" w14:textId="77777777" w:rsidTr="00301857">
        <w:tc>
          <w:tcPr>
            <w:tcW w:w="612" w:type="dxa"/>
            <w:vAlign w:val="center"/>
          </w:tcPr>
          <w:p w14:paraId="66ABCBE5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61" w:type="dxa"/>
            <w:vAlign w:val="center"/>
          </w:tcPr>
          <w:p w14:paraId="3CBAD7A8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dxa"/>
            <w:vAlign w:val="center"/>
          </w:tcPr>
          <w:p w14:paraId="67BA08D3" w14:textId="76F55495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299" w:type="dxa"/>
            <w:vAlign w:val="center"/>
          </w:tcPr>
          <w:p w14:paraId="66F1716C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425CCCCF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692491F7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14:paraId="45986046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3" w:type="dxa"/>
            <w:vAlign w:val="center"/>
          </w:tcPr>
          <w:p w14:paraId="57993637" w14:textId="3E25A785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vAlign w:val="center"/>
          </w:tcPr>
          <w:p w14:paraId="2BC1D118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301857" w14:paraId="6B802FAE" w14:textId="77777777" w:rsidTr="00301857">
        <w:tc>
          <w:tcPr>
            <w:tcW w:w="612" w:type="dxa"/>
            <w:vAlign w:val="center"/>
          </w:tcPr>
          <w:p w14:paraId="41F4E8F5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61" w:type="dxa"/>
            <w:vAlign w:val="center"/>
          </w:tcPr>
          <w:p w14:paraId="4711FCF8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dxa"/>
            <w:vAlign w:val="center"/>
          </w:tcPr>
          <w:p w14:paraId="6B99E282" w14:textId="6DA3FC46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299" w:type="dxa"/>
            <w:vAlign w:val="center"/>
          </w:tcPr>
          <w:p w14:paraId="09937776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47B9610F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39680760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14:paraId="1F129CBD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3" w:type="dxa"/>
            <w:vAlign w:val="center"/>
          </w:tcPr>
          <w:p w14:paraId="795AA26F" w14:textId="6C088CE8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vAlign w:val="center"/>
          </w:tcPr>
          <w:p w14:paraId="251681D9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301857" w14:paraId="0C7A3212" w14:textId="77777777" w:rsidTr="00301857">
        <w:tc>
          <w:tcPr>
            <w:tcW w:w="612" w:type="dxa"/>
            <w:vAlign w:val="center"/>
          </w:tcPr>
          <w:p w14:paraId="2FB21BDA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61" w:type="dxa"/>
            <w:vAlign w:val="center"/>
          </w:tcPr>
          <w:p w14:paraId="2F6680F6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dxa"/>
            <w:vAlign w:val="center"/>
          </w:tcPr>
          <w:p w14:paraId="5EE33490" w14:textId="57FD6708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299" w:type="dxa"/>
            <w:vAlign w:val="center"/>
          </w:tcPr>
          <w:p w14:paraId="4D646542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50" w:type="dxa"/>
            <w:vAlign w:val="center"/>
          </w:tcPr>
          <w:p w14:paraId="44C90C03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09" w:type="dxa"/>
            <w:vAlign w:val="center"/>
          </w:tcPr>
          <w:p w14:paraId="270DEC47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62" w:type="dxa"/>
            <w:vAlign w:val="center"/>
          </w:tcPr>
          <w:p w14:paraId="45CE2F8A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3" w:type="dxa"/>
            <w:vAlign w:val="center"/>
          </w:tcPr>
          <w:p w14:paraId="1F8D72DD" w14:textId="42655DD9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2" w:type="dxa"/>
            <w:vAlign w:val="center"/>
          </w:tcPr>
          <w:p w14:paraId="107C529E" w14:textId="77777777" w:rsidR="00301857" w:rsidRDefault="00301857" w:rsidP="0027228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458A23A1" w14:textId="77777777" w:rsidR="0094761D" w:rsidRDefault="0094761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A865F7F" w14:textId="6AC30CD8" w:rsidR="00AB518D" w:rsidRDefault="00C26786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نام و امضا استاد(ان) راهنما                                                                                                                                                                  نام و امضا دانشجو</w:t>
      </w:r>
    </w:p>
    <w:p w14:paraId="1694C1BE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1784A17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203C366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5511210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341E09D4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8BADE1C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4BDB60CB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0D70E390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4DC42FAD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32FDA859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C0D4B7B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4C9CE520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512D2BD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0733DE3B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3BBBEE2F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C4C1745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C7E8E1D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0ABBD96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643C008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42C186CB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C131AFB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4ABC373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FF55E3F" w14:textId="77777777" w:rsid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27B139B" w14:textId="77777777" w:rsidR="00AB518D" w:rsidRPr="00AB518D" w:rsidRDefault="00AB518D" w:rsidP="00AB51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sectPr w:rsidR="00AB518D" w:rsidRPr="00AB518D" w:rsidSect="00374F3A">
      <w:pgSz w:w="15840" w:h="12240" w:orient="landscape"/>
      <w:pgMar w:top="14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zczsDQ0NTY0sjRW0lEKTi0uzszPAykwqgUAOalW+SwAAAA="/>
  </w:docVars>
  <w:rsids>
    <w:rsidRoot w:val="008428BF"/>
    <w:rsid w:val="000C73A3"/>
    <w:rsid w:val="00163CE7"/>
    <w:rsid w:val="001713A9"/>
    <w:rsid w:val="00272282"/>
    <w:rsid w:val="00301857"/>
    <w:rsid w:val="00374F3A"/>
    <w:rsid w:val="00377BF3"/>
    <w:rsid w:val="00423197"/>
    <w:rsid w:val="004C14F6"/>
    <w:rsid w:val="006F21B8"/>
    <w:rsid w:val="008428BF"/>
    <w:rsid w:val="00854166"/>
    <w:rsid w:val="0094761D"/>
    <w:rsid w:val="00AB518D"/>
    <w:rsid w:val="00B76644"/>
    <w:rsid w:val="00C235FA"/>
    <w:rsid w:val="00C26786"/>
    <w:rsid w:val="00EE0F24"/>
    <w:rsid w:val="00F537CB"/>
    <w:rsid w:val="00F67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DD87CE"/>
  <w15:chartTrackingRefBased/>
  <w15:docId w15:val="{41A7687D-8D85-49C1-A570-2D926D2F2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3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75</Words>
  <Characters>363</Characters>
  <Application>Microsoft Office Word</Application>
  <DocSecurity>0</DocSecurity>
  <Lines>36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6</cp:revision>
  <dcterms:created xsi:type="dcterms:W3CDTF">2023-12-25T11:33:00Z</dcterms:created>
  <dcterms:modified xsi:type="dcterms:W3CDTF">2023-12-30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4c295c798f3d92a2efc2923c054f8eef908e3fd4b02730d5a2cef02c3fc8bd</vt:lpwstr>
  </property>
</Properties>
</file>